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1CF25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26890C5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Final exam - </w:t>
      </w:r>
      <w:proofErr w:type="spellStart"/>
      <w:r w:rsidRPr="00700689">
        <w:rPr>
          <w:rFonts w:ascii="Times New Roman" w:hAnsi="Times New Roman" w:cs="Times New Roman"/>
          <w:sz w:val="24"/>
          <w:szCs w:val="24"/>
        </w:rPr>
        <w:t>Honorlock</w:t>
      </w:r>
      <w:proofErr w:type="spellEnd"/>
      <w:r w:rsidRPr="00700689">
        <w:rPr>
          <w:rFonts w:ascii="Times New Roman" w:hAnsi="Times New Roman" w:cs="Times New Roman"/>
          <w:sz w:val="24"/>
          <w:szCs w:val="24"/>
        </w:rPr>
        <w:t xml:space="preserve"> Results for Ana Berry Gonzalez</w:t>
      </w:r>
    </w:p>
    <w:p w14:paraId="72ABCD5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View Log</w:t>
      </w:r>
    </w:p>
    <w:p w14:paraId="43F2152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Score for this quiz: 32 out of 50</w:t>
      </w:r>
    </w:p>
    <w:p w14:paraId="3921F44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Submitted Apr 19 at 5:01pm</w:t>
      </w:r>
    </w:p>
    <w:p w14:paraId="66A5E8D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This attempt took 67 minutes.</w:t>
      </w:r>
    </w:p>
    <w:p w14:paraId="05E35DA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8C6A5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1</w:t>
      </w:r>
    </w:p>
    <w:p w14:paraId="6BD87EE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6B89EC3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2536E02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A table is third normal form </w:t>
      </w:r>
      <w:proofErr w:type="gramStart"/>
      <w:r w:rsidRPr="00700689">
        <w:rPr>
          <w:rFonts w:ascii="Times New Roman" w:hAnsi="Times New Roman" w:cs="Times New Roman"/>
          <w:sz w:val="24"/>
          <w:szCs w:val="24"/>
        </w:rPr>
        <w:t>if  _</w:t>
      </w:r>
      <w:proofErr w:type="gramEnd"/>
      <w:r w:rsidRPr="00700689">
        <w:rPr>
          <w:rFonts w:ascii="Times New Roman" w:hAnsi="Times New Roman" w:cs="Times New Roman"/>
          <w:sz w:val="24"/>
          <w:szCs w:val="24"/>
        </w:rPr>
        <w:t>__________________________.</w:t>
      </w:r>
    </w:p>
    <w:p w14:paraId="4542159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t doesn't have any partial dependency</w:t>
      </w:r>
    </w:p>
    <w:p w14:paraId="1343A23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t doesn't have any transitive dependency</w:t>
      </w:r>
    </w:p>
    <w:p w14:paraId="24B2053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5C7E2F5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6FEC320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t doesn't have any </w:t>
      </w:r>
      <w:proofErr w:type="spellStart"/>
      <w:r w:rsidRPr="00700689">
        <w:rPr>
          <w:rFonts w:ascii="Times New Roman" w:hAnsi="Times New Roman" w:cs="Times New Roman"/>
          <w:sz w:val="24"/>
          <w:szCs w:val="24"/>
        </w:rPr>
        <w:t>repreating</w:t>
      </w:r>
      <w:proofErr w:type="spellEnd"/>
      <w:r w:rsidRPr="00700689">
        <w:rPr>
          <w:rFonts w:ascii="Times New Roman" w:hAnsi="Times New Roman" w:cs="Times New Roman"/>
          <w:sz w:val="24"/>
          <w:szCs w:val="24"/>
        </w:rPr>
        <w:t xml:space="preserve"> group attribute</w:t>
      </w:r>
    </w:p>
    <w:p w14:paraId="5348A45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24D6720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E0719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2</w:t>
      </w:r>
    </w:p>
    <w:p w14:paraId="2A73B1C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337746E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01E6F2B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What type of key </w:t>
      </w:r>
      <w:proofErr w:type="gramStart"/>
      <w:r w:rsidRPr="00700689">
        <w:rPr>
          <w:rFonts w:ascii="Times New Roman" w:hAnsi="Times New Roman" w:cs="Times New Roman"/>
          <w:sz w:val="24"/>
          <w:szCs w:val="24"/>
        </w:rPr>
        <w:t xml:space="preserve">is  </w:t>
      </w:r>
      <w:proofErr w:type="spellStart"/>
      <w:r w:rsidRPr="00700689">
        <w:rPr>
          <w:rFonts w:ascii="Times New Roman" w:hAnsi="Times New Roman" w:cs="Times New Roman"/>
          <w:sz w:val="24"/>
          <w:szCs w:val="24"/>
        </w:rPr>
        <w:t>PantherID</w:t>
      </w:r>
      <w:proofErr w:type="spellEnd"/>
      <w:proofErr w:type="gramEnd"/>
      <w:r w:rsidRPr="00700689">
        <w:rPr>
          <w:rFonts w:ascii="Times New Roman" w:hAnsi="Times New Roman" w:cs="Times New Roman"/>
          <w:sz w:val="24"/>
          <w:szCs w:val="24"/>
        </w:rPr>
        <w:t xml:space="preserve"> (Primary key of Student table in </w:t>
      </w:r>
      <w:proofErr w:type="spellStart"/>
      <w:r w:rsidRPr="00700689">
        <w:rPr>
          <w:rFonts w:ascii="Times New Roman" w:hAnsi="Times New Roman" w:cs="Times New Roman"/>
          <w:sz w:val="24"/>
          <w:szCs w:val="24"/>
        </w:rPr>
        <w:t>Panthersoft</w:t>
      </w:r>
      <w:proofErr w:type="spellEnd"/>
      <w:r w:rsidRPr="00700689">
        <w:rPr>
          <w:rFonts w:ascii="Times New Roman" w:hAnsi="Times New Roman" w:cs="Times New Roman"/>
          <w:sz w:val="24"/>
          <w:szCs w:val="24"/>
        </w:rPr>
        <w:t>)?</w:t>
      </w:r>
    </w:p>
    <w:p w14:paraId="13F938A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5B0056E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surrogate</w:t>
      </w:r>
    </w:p>
    <w:p w14:paraId="37120D9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 Answer</w:t>
      </w:r>
    </w:p>
    <w:p w14:paraId="4AA1475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rtificial</w:t>
      </w:r>
    </w:p>
    <w:p w14:paraId="283B498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You Answered</w:t>
      </w:r>
    </w:p>
    <w:p w14:paraId="0581516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natural</w:t>
      </w:r>
    </w:p>
    <w:p w14:paraId="4D1BE80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42A2378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3A0D9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3</w:t>
      </w:r>
    </w:p>
    <w:p w14:paraId="22282CE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7A4E711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2E55E99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EECBC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The table </w:t>
      </w:r>
      <w:proofErr w:type="gramStart"/>
      <w:r w:rsidRPr="00700689">
        <w:rPr>
          <w:rFonts w:ascii="Times New Roman" w:hAnsi="Times New Roman" w:cs="Times New Roman"/>
          <w:sz w:val="24"/>
          <w:szCs w:val="24"/>
        </w:rPr>
        <w:t>Part(</w:t>
      </w:r>
      <w:proofErr w:type="gramEnd"/>
      <w:r w:rsidRPr="00700689">
        <w:rPr>
          <w:rFonts w:ascii="Times New Roman" w:hAnsi="Times New Roman" w:cs="Times New Roman"/>
          <w:sz w:val="24"/>
          <w:szCs w:val="24"/>
        </w:rPr>
        <w:t>P, Q, R, S, T) with the following functional dependencies as</w:t>
      </w:r>
    </w:p>
    <w:p w14:paraId="540C522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B9941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        {P, Q} --&gt; {R, S, T}</w:t>
      </w:r>
    </w:p>
    <w:p w14:paraId="257306F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DF8FB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         {Q} --&gt; {S}</w:t>
      </w:r>
    </w:p>
    <w:p w14:paraId="439A4D9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9F13A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nd</w:t>
      </w:r>
      <w:proofErr w:type="gramStart"/>
      <w:r w:rsidRPr="00700689">
        <w:rPr>
          <w:rFonts w:ascii="Times New Roman" w:hAnsi="Times New Roman" w:cs="Times New Roman"/>
          <w:sz w:val="24"/>
          <w:szCs w:val="24"/>
        </w:rPr>
        <w:t xml:space="preserve">   {</w:t>
      </w:r>
      <w:proofErr w:type="gramEnd"/>
      <w:r w:rsidRPr="00700689">
        <w:rPr>
          <w:rFonts w:ascii="Times New Roman" w:hAnsi="Times New Roman" w:cs="Times New Roman"/>
          <w:sz w:val="24"/>
          <w:szCs w:val="24"/>
        </w:rPr>
        <w:t>R} --&gt; {T}</w:t>
      </w:r>
    </w:p>
    <w:p w14:paraId="1EC12B2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A085C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has _______________________________.</w:t>
      </w:r>
    </w:p>
    <w:p w14:paraId="7039EA2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D7DA1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D77A8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only partial dependency</w:t>
      </w:r>
    </w:p>
    <w:p w14:paraId="6485625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lastRenderedPageBreak/>
        <w:t xml:space="preserve">  no partial dependency and no transitive dependency</w:t>
      </w:r>
    </w:p>
    <w:p w14:paraId="6C1A8BC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5170576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both partial dependency and transitive dependency</w:t>
      </w:r>
    </w:p>
    <w:p w14:paraId="5DD5369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only transitive dependency</w:t>
      </w:r>
    </w:p>
    <w:p w14:paraId="579B756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01F4B02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160AE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4</w:t>
      </w:r>
    </w:p>
    <w:p w14:paraId="1FAC1D4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28EB03F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5B0484F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6D7D8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What is the primary key for the table </w:t>
      </w:r>
      <w:proofErr w:type="gramStart"/>
      <w:r w:rsidRPr="00700689">
        <w:rPr>
          <w:rFonts w:ascii="Times New Roman" w:hAnsi="Times New Roman" w:cs="Times New Roman"/>
          <w:sz w:val="24"/>
          <w:szCs w:val="24"/>
        </w:rPr>
        <w:t>Customer(</w:t>
      </w:r>
      <w:proofErr w:type="gramEnd"/>
      <w:r w:rsidRPr="00700689">
        <w:rPr>
          <w:rFonts w:ascii="Times New Roman" w:hAnsi="Times New Roman" w:cs="Times New Roman"/>
          <w:sz w:val="24"/>
          <w:szCs w:val="24"/>
        </w:rPr>
        <w:t>H, K, L, M, N, P, Q, R, S, T) with the following functional dependencies:</w:t>
      </w:r>
    </w:p>
    <w:p w14:paraId="1E7470D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18C92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    </w:t>
      </w:r>
      <w:proofErr w:type="gramStart"/>
      <w:r w:rsidRPr="00700689">
        <w:rPr>
          <w:rFonts w:ascii="Times New Roman" w:hAnsi="Times New Roman" w:cs="Times New Roman"/>
          <w:sz w:val="24"/>
          <w:szCs w:val="24"/>
        </w:rPr>
        <w:t>{ K</w:t>
      </w:r>
      <w:proofErr w:type="gramEnd"/>
      <w:r w:rsidRPr="00700689">
        <w:rPr>
          <w:rFonts w:ascii="Times New Roman" w:hAnsi="Times New Roman" w:cs="Times New Roman"/>
          <w:sz w:val="24"/>
          <w:szCs w:val="24"/>
        </w:rPr>
        <w:t>, M} --&gt; {N, P}</w:t>
      </w:r>
    </w:p>
    <w:p w14:paraId="75EADFF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9E390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    {H, M} --&gt; {Q, R}</w:t>
      </w:r>
    </w:p>
    <w:p w14:paraId="26FEB3F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4AA5D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     {H, K} --&gt; {L}</w:t>
      </w:r>
    </w:p>
    <w:p w14:paraId="0EC992F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17970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    {R} --&gt; {T}</w:t>
      </w:r>
    </w:p>
    <w:p w14:paraId="320988B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CF800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     {H} --&gt; {S}</w:t>
      </w:r>
    </w:p>
    <w:p w14:paraId="5D70077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{H, K, R}</w:t>
      </w:r>
    </w:p>
    <w:p w14:paraId="2DDBB93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{K, L, R}</w:t>
      </w:r>
    </w:p>
    <w:p w14:paraId="615D9AB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5F065F7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{H, K, M}</w:t>
      </w:r>
    </w:p>
    <w:p w14:paraId="1289160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{H, K, M, R}</w:t>
      </w:r>
    </w:p>
    <w:p w14:paraId="301F9E9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481373E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521A1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5</w:t>
      </w:r>
    </w:p>
    <w:p w14:paraId="41C0C96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1BFAC8A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7EF0D23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 zeroth normal form table must have at least one __________________.</w:t>
      </w:r>
    </w:p>
    <w:p w14:paraId="77BE35A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partial dependency</w:t>
      </w:r>
    </w:p>
    <w:p w14:paraId="571CB98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functional dependency</w:t>
      </w:r>
    </w:p>
    <w:p w14:paraId="04057D7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transitive dependency</w:t>
      </w:r>
    </w:p>
    <w:p w14:paraId="61AB959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0E96039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repeating group attribute</w:t>
      </w:r>
    </w:p>
    <w:p w14:paraId="2C1493D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2C79879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535A7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6</w:t>
      </w:r>
    </w:p>
    <w:p w14:paraId="11C239F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633644B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33F7231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 table is in fourth normal form if it ________________________________.</w:t>
      </w:r>
    </w:p>
    <w:p w14:paraId="2B09A71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doesn't have a transitive dependency</w:t>
      </w:r>
    </w:p>
    <w:p w14:paraId="2C5CA5C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79509D8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lastRenderedPageBreak/>
        <w:t xml:space="preserve">  doesn't have a multi-valued dependency</w:t>
      </w:r>
    </w:p>
    <w:p w14:paraId="24B7526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27E0181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doesn't have a repeating group attribute</w:t>
      </w:r>
    </w:p>
    <w:p w14:paraId="5B094E2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0F07E43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CA043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7</w:t>
      </w:r>
    </w:p>
    <w:p w14:paraId="2D1098B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70BF32B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720983F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Which mapping is not a functional </w:t>
      </w:r>
      <w:proofErr w:type="gramStart"/>
      <w:r w:rsidRPr="00700689">
        <w:rPr>
          <w:rFonts w:ascii="Times New Roman" w:hAnsi="Times New Roman" w:cs="Times New Roman"/>
          <w:sz w:val="24"/>
          <w:szCs w:val="24"/>
        </w:rPr>
        <w:t>dependency  (</w:t>
      </w:r>
      <w:proofErr w:type="gramEnd"/>
      <w:r w:rsidRPr="00700689">
        <w:rPr>
          <w:rFonts w:ascii="Times New Roman" w:hAnsi="Times New Roman" w:cs="Times New Roman"/>
          <w:sz w:val="24"/>
          <w:szCs w:val="24"/>
        </w:rPr>
        <w:t xml:space="preserve"> {set X}  --&gt;  {set Y} )?</w:t>
      </w:r>
    </w:p>
    <w:p w14:paraId="7217E9A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 Answer</w:t>
      </w:r>
    </w:p>
    <w:p w14:paraId="1A6B868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n element of X is mapped to several elements of Y</w:t>
      </w:r>
    </w:p>
    <w:p w14:paraId="2A15DC2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You Answered</w:t>
      </w:r>
    </w:p>
    <w:p w14:paraId="23AC044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several elements of X are mapped to one element of Y</w:t>
      </w:r>
    </w:p>
    <w:p w14:paraId="192D33D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762BB33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each element of X is mapped to one element of Y</w:t>
      </w:r>
    </w:p>
    <w:p w14:paraId="0586866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14DF771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E8540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8</w:t>
      </w:r>
    </w:p>
    <w:p w14:paraId="7AEC132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4DA819C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44F2F53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B6F33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A table </w:t>
      </w:r>
      <w:proofErr w:type="gramStart"/>
      <w:r w:rsidRPr="00700689">
        <w:rPr>
          <w:rFonts w:ascii="Times New Roman" w:hAnsi="Times New Roman" w:cs="Times New Roman"/>
          <w:sz w:val="24"/>
          <w:szCs w:val="24"/>
        </w:rPr>
        <w:t>Employee(</w:t>
      </w:r>
      <w:proofErr w:type="gramEnd"/>
      <w:r w:rsidRPr="00700689">
        <w:rPr>
          <w:rFonts w:ascii="Times New Roman" w:hAnsi="Times New Roman" w:cs="Times New Roman"/>
          <w:sz w:val="24"/>
          <w:szCs w:val="24"/>
        </w:rPr>
        <w:t>A, B, C, D, E, F, G, H) with the following functional dependencies</w:t>
      </w:r>
    </w:p>
    <w:p w14:paraId="009E28F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96D30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        {C, D, E} --&gt; {A, B, F, G, H}</w:t>
      </w:r>
    </w:p>
    <w:p w14:paraId="0B2B06C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AF743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         {G, H} --&gt; {B}</w:t>
      </w:r>
    </w:p>
    <w:p w14:paraId="420ACBE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3D604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nd</w:t>
      </w:r>
      <w:proofErr w:type="gramStart"/>
      <w:r w:rsidRPr="00700689">
        <w:rPr>
          <w:rFonts w:ascii="Times New Roman" w:hAnsi="Times New Roman" w:cs="Times New Roman"/>
          <w:sz w:val="24"/>
          <w:szCs w:val="24"/>
        </w:rPr>
        <w:t xml:space="preserve">   {</w:t>
      </w:r>
      <w:proofErr w:type="gramEnd"/>
      <w:r w:rsidRPr="00700689">
        <w:rPr>
          <w:rFonts w:ascii="Times New Roman" w:hAnsi="Times New Roman" w:cs="Times New Roman"/>
          <w:sz w:val="24"/>
          <w:szCs w:val="24"/>
        </w:rPr>
        <w:t>A} --&gt; {B}</w:t>
      </w:r>
    </w:p>
    <w:p w14:paraId="54A2FA8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70ECA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has _______________________________.</w:t>
      </w:r>
    </w:p>
    <w:p w14:paraId="06326DB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57A8238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only transitive dependency</w:t>
      </w:r>
    </w:p>
    <w:p w14:paraId="6866E8C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only partial dependency</w:t>
      </w:r>
    </w:p>
    <w:p w14:paraId="4EFCD6C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both partial dependency and transitive dependency</w:t>
      </w:r>
    </w:p>
    <w:p w14:paraId="54C7C0B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no partial dependency and no transitive dependency</w:t>
      </w:r>
    </w:p>
    <w:p w14:paraId="0E39306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4303C0C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0783D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9</w:t>
      </w:r>
    </w:p>
    <w:p w14:paraId="75587D2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5EC6430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7705FF5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21955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For the following one-to-one relationship, how would you represent the relationship?</w:t>
      </w:r>
    </w:p>
    <w:p w14:paraId="6F6B9B7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39565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Relationship</w:t>
      </w:r>
    </w:p>
    <w:p w14:paraId="48B3181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B0BA5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lastRenderedPageBreak/>
        <w:t xml:space="preserve">      </w:t>
      </w:r>
      <w:proofErr w:type="spellStart"/>
      <w:r w:rsidRPr="00700689">
        <w:rPr>
          <w:rFonts w:ascii="Times New Roman" w:hAnsi="Times New Roman" w:cs="Times New Roman"/>
          <w:sz w:val="24"/>
          <w:szCs w:val="24"/>
        </w:rPr>
        <w:t>EntityType_A</w:t>
      </w:r>
      <w:proofErr w:type="spellEnd"/>
      <w:r w:rsidRPr="00700689">
        <w:rPr>
          <w:rFonts w:ascii="Times New Roman" w:hAnsi="Times New Roman" w:cs="Times New Roman"/>
          <w:sz w:val="24"/>
          <w:szCs w:val="24"/>
        </w:rPr>
        <w:t xml:space="preserve"> ----</w:t>
      </w:r>
      <w:proofErr w:type="spellStart"/>
      <w:r w:rsidRPr="00700689">
        <w:rPr>
          <w:rFonts w:ascii="Times New Roman" w:hAnsi="Times New Roman" w:cs="Times New Roman"/>
          <w:sz w:val="24"/>
          <w:szCs w:val="24"/>
        </w:rPr>
        <w:t>PartialParticipation</w:t>
      </w:r>
      <w:proofErr w:type="spellEnd"/>
      <w:r w:rsidRPr="00700689">
        <w:rPr>
          <w:rFonts w:ascii="Times New Roman" w:hAnsi="Times New Roman" w:cs="Times New Roman"/>
          <w:sz w:val="24"/>
          <w:szCs w:val="24"/>
        </w:rPr>
        <w:t>------     1-to-1       ====</w:t>
      </w:r>
      <w:proofErr w:type="spellStart"/>
      <w:r w:rsidRPr="00700689">
        <w:rPr>
          <w:rFonts w:ascii="Times New Roman" w:hAnsi="Times New Roman" w:cs="Times New Roman"/>
          <w:sz w:val="24"/>
          <w:szCs w:val="24"/>
        </w:rPr>
        <w:t>TotalParticipation</w:t>
      </w:r>
      <w:proofErr w:type="spellEnd"/>
      <w:r w:rsidRPr="00700689">
        <w:rPr>
          <w:rFonts w:ascii="Times New Roman" w:hAnsi="Times New Roman" w:cs="Times New Roman"/>
          <w:sz w:val="24"/>
          <w:szCs w:val="24"/>
        </w:rPr>
        <w:t xml:space="preserve">==== </w:t>
      </w:r>
      <w:proofErr w:type="spellStart"/>
      <w:r w:rsidRPr="00700689">
        <w:rPr>
          <w:rFonts w:ascii="Times New Roman" w:hAnsi="Times New Roman" w:cs="Times New Roman"/>
          <w:sz w:val="24"/>
          <w:szCs w:val="24"/>
        </w:rPr>
        <w:t>EntityType</w:t>
      </w:r>
      <w:proofErr w:type="spellEnd"/>
      <w:r w:rsidRPr="00700689">
        <w:rPr>
          <w:rFonts w:ascii="Times New Roman" w:hAnsi="Times New Roman" w:cs="Times New Roman"/>
          <w:sz w:val="24"/>
          <w:szCs w:val="24"/>
        </w:rPr>
        <w:t xml:space="preserve"> B</w:t>
      </w:r>
    </w:p>
    <w:p w14:paraId="2BE9A97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You Answered</w:t>
      </w:r>
    </w:p>
    <w:p w14:paraId="3E164E5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s part of the both tables A and B</w:t>
      </w:r>
    </w:p>
    <w:p w14:paraId="78C7FD8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n a separate table</w:t>
      </w:r>
    </w:p>
    <w:p w14:paraId="2B55038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 Answer</w:t>
      </w:r>
    </w:p>
    <w:p w14:paraId="7775E8F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s part of Table B</w:t>
      </w:r>
    </w:p>
    <w:p w14:paraId="0178885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s part of Table A</w:t>
      </w:r>
    </w:p>
    <w:p w14:paraId="0813DF8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7D72268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3D56D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10</w:t>
      </w:r>
    </w:p>
    <w:p w14:paraId="0F3911C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1B6AF3E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711CAAA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CAD30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For the following one-to-many relationship, how would you represent the relationship?</w:t>
      </w:r>
    </w:p>
    <w:p w14:paraId="470EAD2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15838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Relationship</w:t>
      </w:r>
    </w:p>
    <w:p w14:paraId="69632A5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5BCE6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700689">
        <w:rPr>
          <w:rFonts w:ascii="Times New Roman" w:hAnsi="Times New Roman" w:cs="Times New Roman"/>
          <w:sz w:val="24"/>
          <w:szCs w:val="24"/>
        </w:rPr>
        <w:t>EntityType_</w:t>
      </w:r>
      <w:proofErr w:type="gramStart"/>
      <w:r w:rsidRPr="00700689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Pr="00700689">
        <w:rPr>
          <w:rFonts w:ascii="Times New Roman" w:hAnsi="Times New Roman" w:cs="Times New Roman"/>
          <w:sz w:val="24"/>
          <w:szCs w:val="24"/>
        </w:rPr>
        <w:t xml:space="preserve">  =</w:t>
      </w:r>
      <w:proofErr w:type="gramEnd"/>
      <w:r w:rsidRPr="00700689">
        <w:rPr>
          <w:rFonts w:ascii="Times New Roman" w:hAnsi="Times New Roman" w:cs="Times New Roman"/>
          <w:sz w:val="24"/>
          <w:szCs w:val="24"/>
        </w:rPr>
        <w:t>===</w:t>
      </w:r>
      <w:proofErr w:type="spellStart"/>
      <w:r w:rsidRPr="00700689">
        <w:rPr>
          <w:rFonts w:ascii="Times New Roman" w:hAnsi="Times New Roman" w:cs="Times New Roman"/>
          <w:sz w:val="24"/>
          <w:szCs w:val="24"/>
        </w:rPr>
        <w:t>TotalParticipation</w:t>
      </w:r>
      <w:proofErr w:type="spellEnd"/>
      <w:r w:rsidRPr="00700689">
        <w:rPr>
          <w:rFonts w:ascii="Times New Roman" w:hAnsi="Times New Roman" w:cs="Times New Roman"/>
          <w:sz w:val="24"/>
          <w:szCs w:val="24"/>
        </w:rPr>
        <w:t>====     1-to-n     ----</w:t>
      </w:r>
      <w:proofErr w:type="spellStart"/>
      <w:r w:rsidRPr="00700689">
        <w:rPr>
          <w:rFonts w:ascii="Times New Roman" w:hAnsi="Times New Roman" w:cs="Times New Roman"/>
          <w:sz w:val="24"/>
          <w:szCs w:val="24"/>
        </w:rPr>
        <w:t>PartialParticipation</w:t>
      </w:r>
      <w:proofErr w:type="spellEnd"/>
      <w:r w:rsidRPr="00700689">
        <w:rPr>
          <w:rFonts w:ascii="Times New Roman" w:hAnsi="Times New Roman" w:cs="Times New Roman"/>
          <w:sz w:val="24"/>
          <w:szCs w:val="24"/>
        </w:rPr>
        <w:t xml:space="preserve">------  </w:t>
      </w:r>
      <w:proofErr w:type="spellStart"/>
      <w:r w:rsidRPr="00700689">
        <w:rPr>
          <w:rFonts w:ascii="Times New Roman" w:hAnsi="Times New Roman" w:cs="Times New Roman"/>
          <w:sz w:val="24"/>
          <w:szCs w:val="24"/>
        </w:rPr>
        <w:t>EntityType</w:t>
      </w:r>
      <w:proofErr w:type="spellEnd"/>
      <w:r w:rsidRPr="00700689">
        <w:rPr>
          <w:rFonts w:ascii="Times New Roman" w:hAnsi="Times New Roman" w:cs="Times New Roman"/>
          <w:sz w:val="24"/>
          <w:szCs w:val="24"/>
        </w:rPr>
        <w:t xml:space="preserve"> D</w:t>
      </w:r>
    </w:p>
    <w:p w14:paraId="09092E5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44786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CCFB3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s part of the both tables E and D</w:t>
      </w:r>
    </w:p>
    <w:p w14:paraId="5BCE2BF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 Answer</w:t>
      </w:r>
    </w:p>
    <w:p w14:paraId="0F7AA64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s part of Table D</w:t>
      </w:r>
    </w:p>
    <w:p w14:paraId="6F491CE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s part of Table E</w:t>
      </w:r>
    </w:p>
    <w:p w14:paraId="62E6851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You Answered</w:t>
      </w:r>
    </w:p>
    <w:p w14:paraId="408D703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n a separate table</w:t>
      </w:r>
    </w:p>
    <w:p w14:paraId="0D15ECA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1D24AF3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63989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11</w:t>
      </w:r>
    </w:p>
    <w:p w14:paraId="3EE0D19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51D62CD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2082B51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ich relationship will always require a separate table?</w:t>
      </w:r>
    </w:p>
    <w:p w14:paraId="5169A7F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one-to-many</w:t>
      </w:r>
    </w:p>
    <w:p w14:paraId="5D5D978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6A8C00D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one-to-one</w:t>
      </w:r>
    </w:p>
    <w:p w14:paraId="18094BA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37A79F0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many-to-many</w:t>
      </w:r>
    </w:p>
    <w:p w14:paraId="348BCDB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725EE17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FC1D6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12</w:t>
      </w:r>
    </w:p>
    <w:p w14:paraId="2F00881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42713FA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0DA4DCF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Which component of </w:t>
      </w:r>
      <w:proofErr w:type="gramStart"/>
      <w:r w:rsidRPr="00700689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700689">
        <w:rPr>
          <w:rFonts w:ascii="Times New Roman" w:hAnsi="Times New Roman" w:cs="Times New Roman"/>
          <w:sz w:val="24"/>
          <w:szCs w:val="24"/>
        </w:rPr>
        <w:t xml:space="preserve"> E-R diagram, includes a partial key?</w:t>
      </w:r>
    </w:p>
    <w:p w14:paraId="08BCBE2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dentifying relationship</w:t>
      </w:r>
    </w:p>
    <w:p w14:paraId="4BD7A54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lastRenderedPageBreak/>
        <w:t xml:space="preserve">  derived attribute</w:t>
      </w:r>
    </w:p>
    <w:p w14:paraId="2AEC56B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multi-valued attribute</w:t>
      </w:r>
    </w:p>
    <w:p w14:paraId="47C817C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624510F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weak entity type</w:t>
      </w:r>
    </w:p>
    <w:p w14:paraId="0EA8041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5EB1703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2BF9D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13</w:t>
      </w:r>
    </w:p>
    <w:p w14:paraId="2A1C04C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0FF0C43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22A4AEC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at is correct about a weak entity type?</w:t>
      </w:r>
    </w:p>
    <w:p w14:paraId="22D2BE2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09D4885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t has no primary key.</w:t>
      </w:r>
    </w:p>
    <w:p w14:paraId="397EA28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t has no attributes.</w:t>
      </w:r>
    </w:p>
    <w:p w14:paraId="4A2F099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.</w:t>
      </w:r>
    </w:p>
    <w:p w14:paraId="098F9DD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t does not </w:t>
      </w:r>
      <w:proofErr w:type="spellStart"/>
      <w:r w:rsidRPr="00700689">
        <w:rPr>
          <w:rFonts w:ascii="Times New Roman" w:hAnsi="Times New Roman" w:cs="Times New Roman"/>
          <w:sz w:val="24"/>
          <w:szCs w:val="24"/>
        </w:rPr>
        <w:t>invovle</w:t>
      </w:r>
      <w:proofErr w:type="spellEnd"/>
      <w:r w:rsidRPr="00700689">
        <w:rPr>
          <w:rFonts w:ascii="Times New Roman" w:hAnsi="Times New Roman" w:cs="Times New Roman"/>
          <w:sz w:val="24"/>
          <w:szCs w:val="24"/>
        </w:rPr>
        <w:t xml:space="preserve"> in any relationship.</w:t>
      </w:r>
    </w:p>
    <w:p w14:paraId="65A69BC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43B3830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B76E6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14</w:t>
      </w:r>
    </w:p>
    <w:p w14:paraId="10142A3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70A5031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05741AD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What is correct </w:t>
      </w:r>
      <w:proofErr w:type="gramStart"/>
      <w:r w:rsidRPr="00700689">
        <w:rPr>
          <w:rFonts w:ascii="Times New Roman" w:hAnsi="Times New Roman" w:cs="Times New Roman"/>
          <w:sz w:val="24"/>
          <w:szCs w:val="24"/>
        </w:rPr>
        <w:t>about  a</w:t>
      </w:r>
      <w:proofErr w:type="gramEnd"/>
      <w:r w:rsidRPr="00700689">
        <w:rPr>
          <w:rFonts w:ascii="Times New Roman" w:hAnsi="Times New Roman" w:cs="Times New Roman"/>
          <w:sz w:val="24"/>
          <w:szCs w:val="24"/>
        </w:rPr>
        <w:t xml:space="preserve"> derived attribute?</w:t>
      </w:r>
    </w:p>
    <w:p w14:paraId="523583D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ts value can be changed through an update </w:t>
      </w:r>
      <w:proofErr w:type="spellStart"/>
      <w:proofErr w:type="gramStart"/>
      <w:r w:rsidRPr="00700689">
        <w:rPr>
          <w:rFonts w:ascii="Times New Roman" w:hAnsi="Times New Roman" w:cs="Times New Roman"/>
          <w:sz w:val="24"/>
          <w:szCs w:val="24"/>
        </w:rPr>
        <w:t>query.nested</w:t>
      </w:r>
      <w:proofErr w:type="spellEnd"/>
      <w:proofErr w:type="gramEnd"/>
    </w:p>
    <w:p w14:paraId="6A0FA69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ts value can be entered through an insert query.</w:t>
      </w:r>
    </w:p>
    <w:p w14:paraId="7578019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17E20A4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55B0E23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ts value is computed at the time of request.</w:t>
      </w:r>
    </w:p>
    <w:p w14:paraId="7DE2459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6C93CEB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6E839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15</w:t>
      </w:r>
    </w:p>
    <w:p w14:paraId="13BA555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6E68308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2E1ADA6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at is the advantage of an embedded SQL program over a stored procedure?</w:t>
      </w:r>
    </w:p>
    <w:p w14:paraId="5738703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entirely managed by the DBMS</w:t>
      </w:r>
    </w:p>
    <w:p w14:paraId="2B35B19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 Answer</w:t>
      </w:r>
    </w:p>
    <w:p w14:paraId="45E9DB5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extend database operations with host language features</w:t>
      </w:r>
    </w:p>
    <w:p w14:paraId="3791A13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You Answered</w:t>
      </w:r>
    </w:p>
    <w:p w14:paraId="68E3267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6D48128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mprove security of database operations</w:t>
      </w:r>
    </w:p>
    <w:p w14:paraId="00FC8B3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73753DF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D6A15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16</w:t>
      </w:r>
    </w:p>
    <w:p w14:paraId="0BF87AF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5692596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477BBD8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For embedded query execution, the host language program must include which of the following?</w:t>
      </w:r>
    </w:p>
    <w:p w14:paraId="71237F7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establish a connection to the database server</w:t>
      </w:r>
    </w:p>
    <w:p w14:paraId="79DF0A9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register the driver for this application</w:t>
      </w:r>
    </w:p>
    <w:p w14:paraId="7CA652F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lastRenderedPageBreak/>
        <w:t>Correct!</w:t>
      </w:r>
    </w:p>
    <w:p w14:paraId="13C8CCC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1964D76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mport classes for the API of the embedded SQL</w:t>
      </w:r>
    </w:p>
    <w:p w14:paraId="4CA8F7A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09312B4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559DA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17</w:t>
      </w:r>
    </w:p>
    <w:p w14:paraId="758CFFB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3D3B856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2F79533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en a query returns a set, how is it accessed in the embedded program?</w:t>
      </w:r>
    </w:p>
    <w:p w14:paraId="5C7AA23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binary dump</w:t>
      </w:r>
    </w:p>
    <w:p w14:paraId="67AF445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 Answer</w:t>
      </w:r>
    </w:p>
    <w:p w14:paraId="49DDCEA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cursor</w:t>
      </w:r>
    </w:p>
    <w:p w14:paraId="5D4E42C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You Answered</w:t>
      </w:r>
    </w:p>
    <w:p w14:paraId="1E6478C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terator</w:t>
      </w:r>
    </w:p>
    <w:p w14:paraId="0F7B264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0277D7B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4A9B7F9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7AA43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18</w:t>
      </w:r>
    </w:p>
    <w:p w14:paraId="5DFAB31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75B53C6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44DB9E2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How is the executable program generated for an embedded SQL program?</w:t>
      </w:r>
    </w:p>
    <w:p w14:paraId="384F0A8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query optimizer</w:t>
      </w:r>
    </w:p>
    <w:p w14:paraId="4B536DA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You Answered</w:t>
      </w:r>
    </w:p>
    <w:p w14:paraId="5AA36C2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4A77DF2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 Answer</w:t>
      </w:r>
    </w:p>
    <w:p w14:paraId="73B847E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preprocessor and host language compiler</w:t>
      </w:r>
    </w:p>
    <w:p w14:paraId="7FAB9BB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DBMS</w:t>
      </w:r>
    </w:p>
    <w:p w14:paraId="7580E4C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6CD5ED3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FAADC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19</w:t>
      </w:r>
    </w:p>
    <w:p w14:paraId="5CEA625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26CABD4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4ACB3BC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How is a dynamic query different from a static query in an embedded SQL application?</w:t>
      </w:r>
    </w:p>
    <w:p w14:paraId="71C23BD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You Answered</w:t>
      </w:r>
    </w:p>
    <w:p w14:paraId="437E26B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ncludes invocation of methods inside the query</w:t>
      </w:r>
    </w:p>
    <w:p w14:paraId="59A0B15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ncludes program variables inside the query</w:t>
      </w:r>
    </w:p>
    <w:p w14:paraId="04C1506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 Answer</w:t>
      </w:r>
    </w:p>
    <w:p w14:paraId="0736061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ncludes place holders for parameter values</w:t>
      </w:r>
    </w:p>
    <w:p w14:paraId="3E945A3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5C55390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4C7AC8D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76E7F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20</w:t>
      </w:r>
    </w:p>
    <w:p w14:paraId="75AEF4F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53F8343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73F9153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at minimal information must be provided to establish a connection between an embedded program and a database server?</w:t>
      </w:r>
    </w:p>
    <w:p w14:paraId="35B1133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lastRenderedPageBreak/>
        <w:t>Correct Answer</w:t>
      </w:r>
    </w:p>
    <w:p w14:paraId="653AEC3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username and password</w:t>
      </w:r>
    </w:p>
    <w:p w14:paraId="2085B00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database name</w:t>
      </w:r>
    </w:p>
    <w:p w14:paraId="43BF14D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query string</w:t>
      </w:r>
    </w:p>
    <w:p w14:paraId="1490936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You Answered</w:t>
      </w:r>
    </w:p>
    <w:p w14:paraId="097432A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49C7449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7CA0647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3A5DB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21</w:t>
      </w:r>
    </w:p>
    <w:p w14:paraId="4A2998A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38D15B5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52A8EB7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Which method will prevent the lost update </w:t>
      </w:r>
      <w:proofErr w:type="gramStart"/>
      <w:r w:rsidRPr="00700689">
        <w:rPr>
          <w:rFonts w:ascii="Times New Roman" w:hAnsi="Times New Roman" w:cs="Times New Roman"/>
          <w:sz w:val="24"/>
          <w:szCs w:val="24"/>
        </w:rPr>
        <w:t>problem ?</w:t>
      </w:r>
      <w:proofErr w:type="gramEnd"/>
    </w:p>
    <w:p w14:paraId="355D570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pply locks to database items</w:t>
      </w:r>
    </w:p>
    <w:p w14:paraId="58E0362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You Answered</w:t>
      </w:r>
    </w:p>
    <w:p w14:paraId="2C8A601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Batch processing of all update activities</w:t>
      </w:r>
    </w:p>
    <w:p w14:paraId="5396329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Timestamp transactions and database items</w:t>
      </w:r>
    </w:p>
    <w:p w14:paraId="441FC6F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 Answer</w:t>
      </w:r>
    </w:p>
    <w:p w14:paraId="121FB73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65C54EA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5D67AFB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CDD9A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22</w:t>
      </w:r>
    </w:p>
    <w:p w14:paraId="0D23960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293FC44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0E5A2FB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at is the most preferred way of managing replication?</w:t>
      </w:r>
    </w:p>
    <w:p w14:paraId="34E62BD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ow change to data at any copy of the data</w:t>
      </w:r>
    </w:p>
    <w:p w14:paraId="7D2DC50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 Answer</w:t>
      </w:r>
    </w:p>
    <w:p w14:paraId="5FED890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ow all changes to data, to only one copy of the data</w:t>
      </w:r>
    </w:p>
    <w:p w14:paraId="36AE640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5B411B6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You Answered</w:t>
      </w:r>
    </w:p>
    <w:p w14:paraId="6BC4AEE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Do not allow any change to data at all locations</w:t>
      </w:r>
    </w:p>
    <w:p w14:paraId="7376E37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3301C06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3FC7D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23</w:t>
      </w:r>
    </w:p>
    <w:p w14:paraId="5AE3B1A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6C22D58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0F66FDB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at is the benefit when all transactions follow two-phase locking?</w:t>
      </w:r>
    </w:p>
    <w:p w14:paraId="7D20A64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mproves security.</w:t>
      </w:r>
    </w:p>
    <w:p w14:paraId="6898E11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 Answer</w:t>
      </w:r>
    </w:p>
    <w:p w14:paraId="4C0018C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There will be no lost update problem.</w:t>
      </w:r>
    </w:p>
    <w:p w14:paraId="3AC379F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You Answered</w:t>
      </w:r>
    </w:p>
    <w:p w14:paraId="7829B86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7393A3C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There will be no deadlock.</w:t>
      </w:r>
    </w:p>
    <w:p w14:paraId="01FDEB4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05378CE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258E2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24</w:t>
      </w:r>
    </w:p>
    <w:p w14:paraId="1ECA5D6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546DDF4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lastRenderedPageBreak/>
        <w:t>/ 1 pts</w:t>
      </w:r>
    </w:p>
    <w:p w14:paraId="161C979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How is a DBMS support data independence?</w:t>
      </w:r>
    </w:p>
    <w:p w14:paraId="61F0570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t permits only one user to access the database at any time.</w:t>
      </w:r>
    </w:p>
    <w:p w14:paraId="5C481D0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.</w:t>
      </w:r>
    </w:p>
    <w:p w14:paraId="558DB1A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t encrypts all data in the database.</w:t>
      </w:r>
    </w:p>
    <w:p w14:paraId="37E59BB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7E9407A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t forces all database operations through the DBMS.</w:t>
      </w:r>
    </w:p>
    <w:p w14:paraId="0FF6B71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06DB896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334BA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25</w:t>
      </w:r>
    </w:p>
    <w:p w14:paraId="5DE901B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4EF43D2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0ADAA8F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ich security command will enable the user Mike to remove obsolete part records from Part table?</w:t>
      </w:r>
    </w:p>
    <w:p w14:paraId="019083C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 Answer</w:t>
      </w:r>
    </w:p>
    <w:p w14:paraId="201CAC7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grant</w:t>
      </w:r>
    </w:p>
    <w:p w14:paraId="0711CB3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permit</w:t>
      </w:r>
    </w:p>
    <w:p w14:paraId="50ACFA5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nvite</w:t>
      </w:r>
    </w:p>
    <w:p w14:paraId="170CD48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You Answered</w:t>
      </w:r>
    </w:p>
    <w:p w14:paraId="6241227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ow</w:t>
      </w:r>
    </w:p>
    <w:p w14:paraId="77D3312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7C107DE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BBDD1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26</w:t>
      </w:r>
    </w:p>
    <w:p w14:paraId="051E90A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00A03ED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1E96C43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How is a DBMS perform insertion of a record?</w:t>
      </w:r>
    </w:p>
    <w:p w14:paraId="18F19E1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ows the user to write the record directly in the database.</w:t>
      </w:r>
    </w:p>
    <w:p w14:paraId="0849A05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f the same record is found in the database, it writes the new record in the database.</w:t>
      </w:r>
    </w:p>
    <w:p w14:paraId="0B9A227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None of the other choices.</w:t>
      </w:r>
    </w:p>
    <w:p w14:paraId="3328BEB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3D28D99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f the record is not found in the database, writes the record and confirms the insertion.</w:t>
      </w:r>
    </w:p>
    <w:p w14:paraId="632F6D8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2D8987B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296A9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27</w:t>
      </w:r>
    </w:p>
    <w:p w14:paraId="1FEB62F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2440B9C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6224FB6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DBMS enforces integrity by checking ________________________.</w:t>
      </w:r>
    </w:p>
    <w:p w14:paraId="3FCCDFD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referential integrity constraints</w:t>
      </w:r>
    </w:p>
    <w:p w14:paraId="31B494B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entity integrity constraints</w:t>
      </w:r>
    </w:p>
    <w:p w14:paraId="77B95D1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1D34E87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11C6DE3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check constraints</w:t>
      </w:r>
    </w:p>
    <w:p w14:paraId="1546EA2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5C91804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F41BA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28</w:t>
      </w:r>
    </w:p>
    <w:p w14:paraId="33D4F3E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0B9D23B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lastRenderedPageBreak/>
        <w:t>/ 1 pts</w:t>
      </w:r>
    </w:p>
    <w:p w14:paraId="267095B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at pair of database operations of two transactions will cause lost update?</w:t>
      </w:r>
    </w:p>
    <w:p w14:paraId="482CBD6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one transaction writes to a database item and the other transaction reads from the same database item</w:t>
      </w:r>
    </w:p>
    <w:p w14:paraId="776B51D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 Answer</w:t>
      </w:r>
    </w:p>
    <w:p w14:paraId="6B307AA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both transactions write to the same database item</w:t>
      </w:r>
    </w:p>
    <w:p w14:paraId="3DDD495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both transactions read from the same database item.</w:t>
      </w:r>
    </w:p>
    <w:p w14:paraId="6D53096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You Answered</w:t>
      </w:r>
    </w:p>
    <w:p w14:paraId="259DD31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one transaction reads from a database item and the other transaction writes to the same database item</w:t>
      </w:r>
    </w:p>
    <w:p w14:paraId="32B73B2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3A65D47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9485A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29</w:t>
      </w:r>
    </w:p>
    <w:p w14:paraId="2FD8999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2388C64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512AF01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at is authentication?</w:t>
      </w:r>
    </w:p>
    <w:p w14:paraId="7748ECC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Protection of data</w:t>
      </w:r>
    </w:p>
    <w:p w14:paraId="43B0935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Encryption to data</w:t>
      </w:r>
    </w:p>
    <w:p w14:paraId="6812476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204A147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Validation of a user's identity</w:t>
      </w:r>
    </w:p>
    <w:p w14:paraId="5500994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Configuration of access privileges of </w:t>
      </w:r>
      <w:proofErr w:type="gramStart"/>
      <w:r w:rsidRPr="00700689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Pr="00700689">
        <w:rPr>
          <w:rFonts w:ascii="Times New Roman" w:hAnsi="Times New Roman" w:cs="Times New Roman"/>
          <w:sz w:val="24"/>
          <w:szCs w:val="24"/>
        </w:rPr>
        <w:t xml:space="preserve"> user</w:t>
      </w:r>
    </w:p>
    <w:p w14:paraId="13046C5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2BBE218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17ECB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30</w:t>
      </w:r>
    </w:p>
    <w:p w14:paraId="08DFF6D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130CE32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70733B9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ich scenario is relevant to forward recovery?</w:t>
      </w:r>
    </w:p>
    <w:p w14:paraId="0FC1E35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 Answer</w:t>
      </w:r>
    </w:p>
    <w:p w14:paraId="1C3ACE7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Database disk crashes during database operations</w:t>
      </w:r>
    </w:p>
    <w:p w14:paraId="17100AA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Motherboard failure</w:t>
      </w:r>
    </w:p>
    <w:p w14:paraId="5D760E9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151BD51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You Answered</w:t>
      </w:r>
    </w:p>
    <w:p w14:paraId="67C97E7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power failure during database operations</w:t>
      </w:r>
    </w:p>
    <w:p w14:paraId="3806335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60EB5CD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55FA6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31</w:t>
      </w:r>
    </w:p>
    <w:p w14:paraId="3D7407C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275B264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6ED8221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en storing a new record to a hash file, if there is hash collision and if there is no space in the bucket for that hash entry, ____________________________.</w:t>
      </w:r>
    </w:p>
    <w:p w14:paraId="74A1DF2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store the record in an unused hash entry bucket</w:t>
      </w:r>
    </w:p>
    <w:p w14:paraId="00FB61A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replace any record in the bucket with the new record</w:t>
      </w:r>
    </w:p>
    <w:p w14:paraId="46DDB58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reject the store request for this new record</w:t>
      </w:r>
    </w:p>
    <w:p w14:paraId="4289096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1E3A9D2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write the record in the overflow area</w:t>
      </w:r>
    </w:p>
    <w:p w14:paraId="49AC51E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72CF48E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14:paraId="152DEB3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32</w:t>
      </w:r>
    </w:p>
    <w:p w14:paraId="1DA66B1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1467025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4ED2555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ich file contains unordered records?</w:t>
      </w:r>
    </w:p>
    <w:p w14:paraId="761FF2B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hash</w:t>
      </w:r>
    </w:p>
    <w:p w14:paraId="42AF651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sequential</w:t>
      </w:r>
    </w:p>
    <w:p w14:paraId="5DC5307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ndex</w:t>
      </w:r>
    </w:p>
    <w:p w14:paraId="70E21A2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2D1235D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heap</w:t>
      </w:r>
    </w:p>
    <w:p w14:paraId="2EA853B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0A9F9E4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8879C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33</w:t>
      </w:r>
    </w:p>
    <w:p w14:paraId="16B50C5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3AA7CDF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5295141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at is block factor?</w:t>
      </w:r>
    </w:p>
    <w:p w14:paraId="3C31436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Percentage of disk block that is used for data storage</w:t>
      </w:r>
    </w:p>
    <w:p w14:paraId="48F46A7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Number of blocks required to store a table</w:t>
      </w:r>
    </w:p>
    <w:p w14:paraId="63A6189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Percentage of </w:t>
      </w:r>
      <w:proofErr w:type="spellStart"/>
      <w:r w:rsidRPr="00700689">
        <w:rPr>
          <w:rFonts w:ascii="Times New Roman" w:hAnsi="Times New Roman" w:cs="Times New Roman"/>
          <w:sz w:val="24"/>
          <w:szCs w:val="24"/>
        </w:rPr>
        <w:t>diskblocks</w:t>
      </w:r>
      <w:proofErr w:type="spellEnd"/>
      <w:r w:rsidRPr="00700689">
        <w:rPr>
          <w:rFonts w:ascii="Times New Roman" w:hAnsi="Times New Roman" w:cs="Times New Roman"/>
          <w:sz w:val="24"/>
          <w:szCs w:val="24"/>
        </w:rPr>
        <w:t xml:space="preserve"> of a disk that is in use</w:t>
      </w:r>
    </w:p>
    <w:p w14:paraId="760A819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0C1A802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Maximum number of records that can be stored in a disk block</w:t>
      </w:r>
    </w:p>
    <w:p w14:paraId="6FB3539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4D9A0E7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29999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34</w:t>
      </w:r>
    </w:p>
    <w:p w14:paraId="18F6E03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5204A96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17E46F5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What is the limitation of </w:t>
      </w:r>
      <w:proofErr w:type="gramStart"/>
      <w:r w:rsidRPr="00700689">
        <w:rPr>
          <w:rFonts w:ascii="Times New Roman" w:hAnsi="Times New Roman" w:cs="Times New Roman"/>
          <w:sz w:val="24"/>
          <w:szCs w:val="24"/>
        </w:rPr>
        <w:t>RAID  Level</w:t>
      </w:r>
      <w:proofErr w:type="gramEnd"/>
      <w:r w:rsidRPr="00700689">
        <w:rPr>
          <w:rFonts w:ascii="Times New Roman" w:hAnsi="Times New Roman" w:cs="Times New Roman"/>
          <w:sz w:val="24"/>
          <w:szCs w:val="24"/>
        </w:rPr>
        <w:t>-4 (data blocks are striped across data drives and all parity blocks stored in one disk)</w:t>
      </w:r>
    </w:p>
    <w:p w14:paraId="31907E6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You Answered</w:t>
      </w:r>
    </w:p>
    <w:p w14:paraId="0F4D08F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t cannot function with a single disk failure</w:t>
      </w:r>
    </w:p>
    <w:p w14:paraId="195C8D6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0EAA1E7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t cannot support more than one read operations at the same time</w:t>
      </w:r>
    </w:p>
    <w:p w14:paraId="2F60420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 Answer</w:t>
      </w:r>
    </w:p>
    <w:p w14:paraId="1AD0FAB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t cannot support more than one </w:t>
      </w:r>
      <w:proofErr w:type="gramStart"/>
      <w:r w:rsidRPr="00700689">
        <w:rPr>
          <w:rFonts w:ascii="Times New Roman" w:hAnsi="Times New Roman" w:cs="Times New Roman"/>
          <w:sz w:val="24"/>
          <w:szCs w:val="24"/>
        </w:rPr>
        <w:t>write</w:t>
      </w:r>
      <w:proofErr w:type="gramEnd"/>
      <w:r w:rsidRPr="00700689">
        <w:rPr>
          <w:rFonts w:ascii="Times New Roman" w:hAnsi="Times New Roman" w:cs="Times New Roman"/>
          <w:sz w:val="24"/>
          <w:szCs w:val="24"/>
        </w:rPr>
        <w:t xml:space="preserve"> operations at the same time</w:t>
      </w:r>
    </w:p>
    <w:p w14:paraId="5E2F8DA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615A48E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ACF00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35</w:t>
      </w:r>
    </w:p>
    <w:p w14:paraId="088162B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66B59B7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601AF86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at is correct about dynamic hashing?</w:t>
      </w:r>
    </w:p>
    <w:p w14:paraId="05B87A2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Hash key bits are used to access the data file bucket</w:t>
      </w:r>
    </w:p>
    <w:p w14:paraId="113247B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The height of a leaf node is adaptive to the distribution of hash key values</w:t>
      </w:r>
    </w:p>
    <w:p w14:paraId="50F5F76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Each leaf node points to a data file </w:t>
      </w:r>
      <w:proofErr w:type="gramStart"/>
      <w:r w:rsidRPr="00700689">
        <w:rPr>
          <w:rFonts w:ascii="Times New Roman" w:hAnsi="Times New Roman" w:cs="Times New Roman"/>
          <w:sz w:val="24"/>
          <w:szCs w:val="24"/>
        </w:rPr>
        <w:t>buckets</w:t>
      </w:r>
      <w:proofErr w:type="gramEnd"/>
    </w:p>
    <w:p w14:paraId="0720B53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0CD4921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51F53C0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480D5AF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14:paraId="4367C84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36</w:t>
      </w:r>
    </w:p>
    <w:p w14:paraId="7F7BA3C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45482FB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7D5C431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For storing records in a disk, which is the preferred mode?</w:t>
      </w:r>
    </w:p>
    <w:p w14:paraId="5786DCF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6BD7C34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4F6B429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only </w:t>
      </w:r>
      <w:proofErr w:type="spellStart"/>
      <w:r w:rsidRPr="00700689">
        <w:rPr>
          <w:rFonts w:ascii="Times New Roman" w:hAnsi="Times New Roman" w:cs="Times New Roman"/>
          <w:sz w:val="24"/>
          <w:szCs w:val="24"/>
        </w:rPr>
        <w:t>unspanned</w:t>
      </w:r>
      <w:proofErr w:type="spellEnd"/>
    </w:p>
    <w:p w14:paraId="60E5DBD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both spanned and </w:t>
      </w:r>
      <w:proofErr w:type="spellStart"/>
      <w:r w:rsidRPr="00700689">
        <w:rPr>
          <w:rFonts w:ascii="Times New Roman" w:hAnsi="Times New Roman" w:cs="Times New Roman"/>
          <w:sz w:val="24"/>
          <w:szCs w:val="24"/>
        </w:rPr>
        <w:t>unspanned</w:t>
      </w:r>
      <w:proofErr w:type="spellEnd"/>
    </w:p>
    <w:p w14:paraId="6D2FAA2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only spanned</w:t>
      </w:r>
    </w:p>
    <w:p w14:paraId="589FC5A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046F758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FBD92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37</w:t>
      </w:r>
    </w:p>
    <w:p w14:paraId="52C5F68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0F9022B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27918A3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In the extendible hashing scheme, the local depth value of the data file buckets _______________________________.</w:t>
      </w:r>
    </w:p>
    <w:p w14:paraId="157167B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3AA455E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must have the same value</w:t>
      </w:r>
    </w:p>
    <w:p w14:paraId="4D80863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 Answer</w:t>
      </w:r>
    </w:p>
    <w:p w14:paraId="56AAADA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can vary</w:t>
      </w:r>
    </w:p>
    <w:p w14:paraId="6CD48AD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You Answered</w:t>
      </w:r>
    </w:p>
    <w:p w14:paraId="30DEB27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set by the file system configuration</w:t>
      </w:r>
    </w:p>
    <w:p w14:paraId="6A717C2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1EB41CB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BD5AD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38</w:t>
      </w:r>
    </w:p>
    <w:p w14:paraId="4152A7D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1AFDFD1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1CE2F2E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ich index is mandatory for all tables?</w:t>
      </w:r>
    </w:p>
    <w:p w14:paraId="498CA34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336129E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clustering index</w:t>
      </w:r>
    </w:p>
    <w:p w14:paraId="3191122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secondary index</w:t>
      </w:r>
    </w:p>
    <w:p w14:paraId="257150F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073BA01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primary index</w:t>
      </w:r>
    </w:p>
    <w:p w14:paraId="1579917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73CD2B8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0CFDC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39</w:t>
      </w:r>
    </w:p>
    <w:p w14:paraId="0A711D8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30859FA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114A8F9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In B+ tree, the pointer to a data record is stored ________________________________.</w:t>
      </w:r>
    </w:p>
    <w:p w14:paraId="7472E64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n any intermediate node</w:t>
      </w:r>
    </w:p>
    <w:p w14:paraId="76F9E10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6B3AA74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n root node</w:t>
      </w:r>
    </w:p>
    <w:p w14:paraId="443031A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07EC911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n leaf node</w:t>
      </w:r>
    </w:p>
    <w:p w14:paraId="198690D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5A6E98F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14:paraId="5FEFED7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40</w:t>
      </w:r>
    </w:p>
    <w:p w14:paraId="1274BF2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23D4F58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3BDB4F9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Generally, a clustering index on a non-key attribute will be a _________________.</w:t>
      </w:r>
    </w:p>
    <w:p w14:paraId="678A66F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439D1AA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dense index or non-dense index</w:t>
      </w:r>
    </w:p>
    <w:p w14:paraId="7D13407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669E0FD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non-dense index</w:t>
      </w:r>
    </w:p>
    <w:p w14:paraId="58D2A4D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dense index</w:t>
      </w:r>
    </w:p>
    <w:p w14:paraId="240B927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6AFFCE4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9A5AB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41</w:t>
      </w:r>
    </w:p>
    <w:p w14:paraId="2696999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7A8FD70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7B38195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ich file will give the best (lowest) average access time for a record?</w:t>
      </w:r>
    </w:p>
    <w:p w14:paraId="32308EF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0BE8B54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file with multi-level index</w:t>
      </w:r>
    </w:p>
    <w:p w14:paraId="797E423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sequential file</w:t>
      </w:r>
    </w:p>
    <w:p w14:paraId="7BBE723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file with single-level index</w:t>
      </w:r>
    </w:p>
    <w:p w14:paraId="5430CA8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6ED5699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0C409E9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10234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42</w:t>
      </w:r>
    </w:p>
    <w:p w14:paraId="5426254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5670B70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3D2AAE7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74993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For range queries, which file structure will give the best search performance?</w:t>
      </w:r>
    </w:p>
    <w:p w14:paraId="7925FE4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9A132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(e.g. retrieve records of all students with </w:t>
      </w:r>
      <w:proofErr w:type="gramStart"/>
      <w:r w:rsidRPr="00700689">
        <w:rPr>
          <w:rFonts w:ascii="Times New Roman" w:hAnsi="Times New Roman" w:cs="Times New Roman"/>
          <w:sz w:val="24"/>
          <w:szCs w:val="24"/>
        </w:rPr>
        <w:t>PID  between</w:t>
      </w:r>
      <w:proofErr w:type="gramEnd"/>
      <w:r w:rsidRPr="00700689">
        <w:rPr>
          <w:rFonts w:ascii="Times New Roman" w:hAnsi="Times New Roman" w:cs="Times New Roman"/>
          <w:sz w:val="24"/>
          <w:szCs w:val="24"/>
        </w:rPr>
        <w:t xml:space="preserve"> 4357160 to 5615430)</w:t>
      </w:r>
    </w:p>
    <w:p w14:paraId="4EDDEC7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 Answer</w:t>
      </w:r>
    </w:p>
    <w:p w14:paraId="32C5E35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B+ tree</w:t>
      </w:r>
    </w:p>
    <w:p w14:paraId="6CAEF3A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sequential</w:t>
      </w:r>
    </w:p>
    <w:p w14:paraId="0EC5CA8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B tree</w:t>
      </w:r>
    </w:p>
    <w:p w14:paraId="54F7388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You Answered</w:t>
      </w:r>
    </w:p>
    <w:p w14:paraId="2B40F96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hashing</w:t>
      </w:r>
    </w:p>
    <w:p w14:paraId="76AB994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3024755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B5583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43</w:t>
      </w:r>
    </w:p>
    <w:p w14:paraId="25058A1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608EC3C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5FFAC2E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at is the characteristic of a B+ tree?</w:t>
      </w:r>
    </w:p>
    <w:p w14:paraId="3214D91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 Answer</w:t>
      </w:r>
    </w:p>
    <w:p w14:paraId="64D801E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4DCE7CA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each node must have a minimum number of key values</w:t>
      </w:r>
    </w:p>
    <w:p w14:paraId="0591A65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You Answered</w:t>
      </w:r>
    </w:p>
    <w:p w14:paraId="3FA6C82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lastRenderedPageBreak/>
        <w:t xml:space="preserve">  leaf nodes must be linked together as a list</w:t>
      </w:r>
    </w:p>
    <w:p w14:paraId="7C5A09C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leaf nodes must be on the height from the root</w:t>
      </w:r>
    </w:p>
    <w:p w14:paraId="2536610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323415F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3A895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44</w:t>
      </w:r>
    </w:p>
    <w:p w14:paraId="47B33FF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42AAE35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30E15CC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In general, which type of index will have high </w:t>
      </w:r>
      <w:proofErr w:type="gramStart"/>
      <w:r w:rsidRPr="00700689">
        <w:rPr>
          <w:rFonts w:ascii="Times New Roman" w:hAnsi="Times New Roman" w:cs="Times New Roman"/>
          <w:sz w:val="24"/>
          <w:szCs w:val="24"/>
        </w:rPr>
        <w:t>worst case</w:t>
      </w:r>
      <w:proofErr w:type="gramEnd"/>
      <w:r w:rsidRPr="00700689">
        <w:rPr>
          <w:rFonts w:ascii="Times New Roman" w:hAnsi="Times New Roman" w:cs="Times New Roman"/>
          <w:sz w:val="24"/>
          <w:szCs w:val="24"/>
        </w:rPr>
        <w:t xml:space="preserve"> access time of a record?</w:t>
      </w:r>
    </w:p>
    <w:p w14:paraId="50B1DB2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5231F16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single-level index</w:t>
      </w:r>
    </w:p>
    <w:p w14:paraId="61064AF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4976C41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multi-level index</w:t>
      </w:r>
    </w:p>
    <w:p w14:paraId="6C4C8DF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single-level index or multi-level index</w:t>
      </w:r>
    </w:p>
    <w:p w14:paraId="4FEE91F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0E61D5B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4FCCE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45</w:t>
      </w:r>
    </w:p>
    <w:p w14:paraId="42749F7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0F15B6F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4F19512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at is the benefit of a client/server system?</w:t>
      </w:r>
    </w:p>
    <w:p w14:paraId="194A8E0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5C373BA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4DF7FD0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mproved security</w:t>
      </w:r>
    </w:p>
    <w:p w14:paraId="3DB22E4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decreased cost</w:t>
      </w:r>
    </w:p>
    <w:p w14:paraId="77A68A5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ncreased scalability</w:t>
      </w:r>
    </w:p>
    <w:p w14:paraId="4B1569E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0F8C44A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32283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46</w:t>
      </w:r>
    </w:p>
    <w:p w14:paraId="063E6BC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23B96CF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1B94FD2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at is the main purpose of XML in computer communications?</w:t>
      </w:r>
    </w:p>
    <w:p w14:paraId="3DC032A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You Answered</w:t>
      </w:r>
    </w:p>
    <w:p w14:paraId="1163418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27D689C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mproves security of communication</w:t>
      </w:r>
    </w:p>
    <w:p w14:paraId="6C6F682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increases the communication speed</w:t>
      </w:r>
    </w:p>
    <w:p w14:paraId="08FCC05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 Answer</w:t>
      </w:r>
    </w:p>
    <w:p w14:paraId="636ADD5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different types of computers can communicate with each other</w:t>
      </w:r>
    </w:p>
    <w:p w14:paraId="15B9F407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19D36479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C224B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47</w:t>
      </w:r>
    </w:p>
    <w:p w14:paraId="7C07412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3D5AF8E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660C062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at is the primary purpose of data mining?</w:t>
      </w:r>
    </w:p>
    <w:p w14:paraId="76548AC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245E317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to search for a specific data</w:t>
      </w:r>
    </w:p>
    <w:p w14:paraId="4C9B9AD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088FD4F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to discover hidden pattern from the data set</w:t>
      </w:r>
    </w:p>
    <w:p w14:paraId="10E9DDA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lastRenderedPageBreak/>
        <w:t xml:space="preserve">  to obtain a summary of all data</w:t>
      </w:r>
    </w:p>
    <w:p w14:paraId="76E9F66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089FF03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CE68F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48</w:t>
      </w:r>
    </w:p>
    <w:p w14:paraId="5B9E559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6445D3E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65DFF7A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In a distributed database, users are unaware of ____________________________.</w:t>
      </w:r>
    </w:p>
    <w:p w14:paraId="5C2D73C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56BE66A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6175606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the copies of data</w:t>
      </w:r>
    </w:p>
    <w:p w14:paraId="6EFFFE5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the fragmentation of data</w:t>
      </w:r>
    </w:p>
    <w:p w14:paraId="6DCC84C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the location of data</w:t>
      </w:r>
    </w:p>
    <w:p w14:paraId="5A0DA86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5902F5A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96C6E8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49</w:t>
      </w:r>
    </w:p>
    <w:p w14:paraId="705997C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3821BEC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019FFB5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ich type of operations are not supported in a data warehouse?</w:t>
      </w:r>
    </w:p>
    <w:p w14:paraId="7178CF93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retrieval operations</w:t>
      </w:r>
    </w:p>
    <w:p w14:paraId="42C03E5A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6424E32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aggregate functions</w:t>
      </w:r>
    </w:p>
    <w:p w14:paraId="762A3A0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4D023FD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update operations</w:t>
      </w:r>
    </w:p>
    <w:p w14:paraId="6A572431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2C1461E4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FC257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50</w:t>
      </w:r>
    </w:p>
    <w:p w14:paraId="78373F6B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Question Score</w:t>
      </w:r>
    </w:p>
    <w:p w14:paraId="7A88D43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/ 1 pts</w:t>
      </w:r>
    </w:p>
    <w:p w14:paraId="6E434FC6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what is the most common data warehouse model?</w:t>
      </w:r>
    </w:p>
    <w:p w14:paraId="27584582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graph structure</w:t>
      </w:r>
    </w:p>
    <w:p w14:paraId="006F595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Correct!</w:t>
      </w:r>
    </w:p>
    <w:p w14:paraId="4AC2C1D5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star structure</w:t>
      </w:r>
    </w:p>
    <w:p w14:paraId="2C92EBD0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spherical structure</w:t>
      </w:r>
    </w:p>
    <w:p w14:paraId="1B6D4AEE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 xml:space="preserve">  tree structure</w:t>
      </w:r>
    </w:p>
    <w:p w14:paraId="4AE0410F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Additional Comments:</w:t>
      </w:r>
    </w:p>
    <w:p w14:paraId="182CC9EC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Fudge Points:</w:t>
      </w:r>
    </w:p>
    <w:p w14:paraId="094B24AD" w14:textId="77777777" w:rsidR="00700689" w:rsidRP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You can manually adjust the score by adding positive or negative points to this box.</w:t>
      </w:r>
    </w:p>
    <w:p w14:paraId="733372CF" w14:textId="010951CB" w:rsidR="00E016DE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0689">
        <w:rPr>
          <w:rFonts w:ascii="Times New Roman" w:hAnsi="Times New Roman" w:cs="Times New Roman"/>
          <w:sz w:val="24"/>
          <w:szCs w:val="24"/>
        </w:rPr>
        <w:t>Final Score: 32 out of 50</w:t>
      </w:r>
    </w:p>
    <w:p w14:paraId="5D938900" w14:textId="77777777" w:rsidR="00700689" w:rsidRDefault="00700689" w:rsidP="007006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7C859D3" w14:textId="77777777" w:rsidR="00A70C05" w:rsidRPr="00A70C05" w:rsidRDefault="00A70C0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70C05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jAwN7UwNrQwMrZQ0lEKTi0uzszPAykwrAUAYUKsLSwAAAA="/>
  </w:docVars>
  <w:rsids>
    <w:rsidRoot w:val="00290E17"/>
    <w:rsid w:val="00290E17"/>
    <w:rsid w:val="00700689"/>
    <w:rsid w:val="00A70C05"/>
    <w:rsid w:val="00E0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EB02B"/>
  <w15:chartTrackingRefBased/>
  <w15:docId w15:val="{86F14CEC-CCA5-46E5-92AA-0F5912CFA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2207</Words>
  <Characters>12583</Characters>
  <Application>Microsoft Office Word</Application>
  <DocSecurity>0</DocSecurity>
  <Lines>104</Lines>
  <Paragraphs>29</Paragraphs>
  <ScaleCrop>false</ScaleCrop>
  <Company/>
  <LinksUpToDate>false</LinksUpToDate>
  <CharactersWithSpaces>14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1-10-13T20:21:00Z</dcterms:created>
  <dcterms:modified xsi:type="dcterms:W3CDTF">2021-10-13T20:21:00Z</dcterms:modified>
</cp:coreProperties>
</file>